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. Network Firewall Backup Automa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Automate the backup process for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s in Hub and Spoke location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Automate the backup of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s to centralized SFTP servers with a retention policy of 35 days, ensuring up-to-date backups and quick restoration during incident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entralized Backup Automation</w:t>
      </w:r>
    </w:p>
    <w:p w:rsidR="00B7332F" w:rsidRPr="00B7332F" w:rsidRDefault="00B7332F" w:rsidP="00B7332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Ansible playbook to automate backup of firewall configurations.</w:t>
      </w:r>
    </w:p>
    <w:p w:rsidR="00B7332F" w:rsidRPr="00B7332F" w:rsidRDefault="00B7332F" w:rsidP="00B7332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Write the Ansible playbook that fetches the configuration of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s and pushes them to the centralized SFTP server.</w:t>
      </w:r>
    </w:p>
    <w:p w:rsidR="00B7332F" w:rsidRPr="00B7332F" w:rsidRDefault="00B7332F" w:rsidP="00B7332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utomated deletion of backups older than 35 days.</w:t>
      </w:r>
    </w:p>
    <w:p w:rsidR="00B7332F" w:rsidRPr="00B7332F" w:rsidRDefault="00B7332F" w:rsidP="00B7332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a retention mechanism to delete backup files older than 35 days to ensure storage optimization and compliance with the retention policy.</w:t>
      </w:r>
    </w:p>
    <w:p w:rsidR="00B7332F" w:rsidRPr="00B7332F" w:rsidRDefault="00B7332F" w:rsidP="00B7332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backup monitoring and alerting system.</w:t>
      </w:r>
    </w:p>
    <w:p w:rsidR="00B7332F" w:rsidRPr="00B7332F" w:rsidRDefault="00B7332F" w:rsidP="00B7332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et up monitoring to ensure backups </w:t>
      </w:r>
      <w:proofErr w:type="gram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performed</w:t>
      </w:r>
      <w:proofErr w:type="gram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ly and generate alerts in case of failure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5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2. Network Firewall Configuration Automa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Automate the deployment and modification of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 configuration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Automate firewall configuration deployment for the LI office using Ansible, </w:t>
      </w:r>
      <w:proofErr w:type="gram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tegrating</w:t>
      </w:r>
      <w:proofErr w:type="gram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entralized CICD pipelines for new device deployment and configuration change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omated Configuration Deployment</w:t>
      </w:r>
    </w:p>
    <w:p w:rsidR="00B7332F" w:rsidRPr="00B7332F" w:rsidRDefault="00B7332F" w:rsidP="00B7332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reate Ansible playbook for firewall configuration deployment.</w:t>
      </w:r>
    </w:p>
    <w:p w:rsidR="00B7332F" w:rsidRPr="00B7332F" w:rsidRDefault="00B7332F" w:rsidP="00B7332F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Write an Ansible playbook that deploys the desired configuration on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s.</w:t>
      </w:r>
    </w:p>
    <w:p w:rsidR="00B7332F" w:rsidRPr="00B7332F" w:rsidRDefault="00B7332F" w:rsidP="00B7332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CI/CD pipeline for configuration updates.</w:t>
      </w:r>
    </w:p>
    <w:p w:rsidR="00B7332F" w:rsidRPr="00B7332F" w:rsidRDefault="00B7332F" w:rsidP="00B7332F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 pipeline in Azure DevOps for pushing updates to firewalls in a controlled and automated manner.</w:t>
      </w:r>
    </w:p>
    <w:p w:rsidR="00B7332F" w:rsidRPr="00B7332F" w:rsidRDefault="00B7332F" w:rsidP="00B7332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Validate deployment process in staging environment.</w:t>
      </w:r>
    </w:p>
    <w:p w:rsidR="00B7332F" w:rsidRPr="00B7332F" w:rsidRDefault="00B7332F" w:rsidP="00B7332F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Test the automated configuration deployment in a non-production environment to ensure smooth execution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6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3. Automated Firewall Policy Auditing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firewall policy auditing for security compliance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auditing of firewall security policies to identify unused rules, aiding in compliance reviews like PCI and ISO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Policy Auditing and </w:t>
      </w:r>
      <w:proofErr w:type="spellStart"/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leanup</w:t>
      </w:r>
      <w:proofErr w:type="spellEnd"/>
    </w:p>
    <w:p w:rsidR="00B7332F" w:rsidRPr="00B7332F" w:rsidRDefault="00B7332F" w:rsidP="00B7332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Python scripts for automated policy auditing.</w:t>
      </w:r>
    </w:p>
    <w:p w:rsidR="00B7332F" w:rsidRPr="00B7332F" w:rsidRDefault="00B7332F" w:rsidP="00B7332F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Write Python scripts using Selenium to automate the review of firewall policies via the web interface.</w:t>
      </w:r>
    </w:p>
    <w:p w:rsidR="00B7332F" w:rsidRPr="00B7332F" w:rsidRDefault="00B7332F" w:rsidP="00B7332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removal of unused firewall policies.</w:t>
      </w:r>
    </w:p>
    <w:p w:rsidR="00B7332F" w:rsidRPr="00B7332F" w:rsidRDefault="00B7332F" w:rsidP="00B7332F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reate automation to identify and remove unused firewall policies, reducing complexity and increasing security.</w:t>
      </w:r>
    </w:p>
    <w:p w:rsidR="00B7332F" w:rsidRPr="00B7332F" w:rsidRDefault="00B7332F" w:rsidP="00B7332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tegrate auditing with compliance frameworks (e.g., PCI, ISO).</w:t>
      </w:r>
    </w:p>
    <w:p w:rsidR="00B7332F" w:rsidRPr="00B7332F" w:rsidRDefault="00B7332F" w:rsidP="00B7332F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Ensure the automated policy audits adhere to compliance standards like PCI and ISO by generating compliant report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7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4. Automated Mandatory Software/OS Auditing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auditing of mandatory software and OS configurations for compliance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n automation pipeline to verify the status of mandatory packages and OS validity for compliance audits like PCI and ISO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oftware and OS Compliance Checks</w:t>
      </w:r>
    </w:p>
    <w:p w:rsidR="00B7332F" w:rsidRPr="00B7332F" w:rsidRDefault="00B7332F" w:rsidP="00B7332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Python scripts for verifying mandatory software installation.</w:t>
      </w:r>
    </w:p>
    <w:p w:rsidR="00B7332F" w:rsidRPr="00B7332F" w:rsidRDefault="00B7332F" w:rsidP="00B7332F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a Python-based script to check whether all mandatory software </w:t>
      </w:r>
      <w:proofErr w:type="gram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installed</w:t>
      </w:r>
      <w:proofErr w:type="gram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servers.</w:t>
      </w:r>
    </w:p>
    <w:p w:rsidR="00B7332F" w:rsidRPr="00B7332F" w:rsidRDefault="00B7332F" w:rsidP="00B7332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OS validity checks.</w:t>
      </w:r>
    </w:p>
    <w:p w:rsidR="00B7332F" w:rsidRPr="00B7332F" w:rsidRDefault="00B7332F" w:rsidP="00B7332F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a process to verify the operating system version and patch level to ensure compliance.</w:t>
      </w:r>
    </w:p>
    <w:p w:rsidR="00B7332F" w:rsidRPr="00B7332F" w:rsidRDefault="00B7332F" w:rsidP="00B7332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Generate automated compliance reports.</w:t>
      </w:r>
    </w:p>
    <w:p w:rsidR="00B7332F" w:rsidRPr="00B7332F" w:rsidRDefault="00B7332F" w:rsidP="00B7332F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utomated reporting to verify compliance status and generate audit-ready report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8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5. Automated Storage UI Dashboard Report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generation of a storage dashboard report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 Python-based automated report for monitoring storage infrastructure, improving proactive monitoring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omated Storage Reporting</w:t>
      </w:r>
    </w:p>
    <w:p w:rsidR="00B7332F" w:rsidRPr="00B7332F" w:rsidRDefault="00B7332F" w:rsidP="00B7332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Selenium script to pull data from the storage UI.</w:t>
      </w:r>
    </w:p>
    <w:p w:rsidR="00B7332F" w:rsidRPr="00B7332F" w:rsidRDefault="00B7332F" w:rsidP="00B7332F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lastRenderedPageBreak/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Write a Selenium-based Python script to scrape and collect relevant data from the storage user interface.</w:t>
      </w:r>
    </w:p>
    <w:p w:rsidR="00B7332F" w:rsidRPr="00B7332F" w:rsidRDefault="00B7332F" w:rsidP="00B7332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generation of storage usage reports.</w:t>
      </w:r>
    </w:p>
    <w:p w:rsidR="00B7332F" w:rsidRPr="00B7332F" w:rsidRDefault="00B7332F" w:rsidP="00B7332F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a script that generates detailed storage usage reports on a regular schedule.</w:t>
      </w:r>
    </w:p>
    <w:p w:rsidR="00B7332F" w:rsidRPr="00B7332F" w:rsidRDefault="00B7332F" w:rsidP="00B7332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tegrate storage report with monitoring tools.</w:t>
      </w:r>
    </w:p>
    <w:p w:rsidR="00B7332F" w:rsidRPr="00B7332F" w:rsidRDefault="00B7332F" w:rsidP="00B7332F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et up integration with monitoring dashboards (e.g.,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 for real-time visibility into storage statistic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9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6. Network Switch Backup Automa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backup process for network switch configuration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Implement an automation pipeline for </w:t>
      </w:r>
      <w:proofErr w:type="gram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etwork switch configuration backup</w:t>
      </w:r>
      <w:proofErr w:type="gram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ing Ansible, ensuring quick restoration in case of failure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witch Configuration Backup Automation</w:t>
      </w:r>
    </w:p>
    <w:p w:rsidR="00B7332F" w:rsidRPr="00B7332F" w:rsidRDefault="00B7332F" w:rsidP="00B7332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Write Ansible playbook for network switch backup.</w:t>
      </w:r>
    </w:p>
    <w:p w:rsidR="00B7332F" w:rsidRPr="00B7332F" w:rsidRDefault="00B7332F" w:rsidP="00B7332F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an Ansible playbook to back up network switch configurations to a centralized server.</w:t>
      </w:r>
    </w:p>
    <w:p w:rsidR="00B7332F" w:rsidRPr="00B7332F" w:rsidRDefault="00B7332F" w:rsidP="00B7332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retention policies for backup files.</w:t>
      </w:r>
    </w:p>
    <w:p w:rsidR="00B7332F" w:rsidRPr="00B7332F" w:rsidRDefault="00B7332F" w:rsidP="00B7332F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retention policies that automatically delete old backup files to optimize storage.</w:t>
      </w:r>
    </w:p>
    <w:p w:rsidR="00B7332F" w:rsidRPr="00B7332F" w:rsidRDefault="00B7332F" w:rsidP="00B7332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backup monitoring and alerts.</w:t>
      </w:r>
    </w:p>
    <w:p w:rsidR="00B7332F" w:rsidRPr="00B7332F" w:rsidRDefault="00B7332F" w:rsidP="00B7332F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Monitor the backup process for success and failure, and configure alerts to notify teams of issue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0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7. Cloud Centralized Cost Dashboard (Beta)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cloud cost monitoring and visualization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Develop a centralized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 for cloud cost tracking, helping optimize spending across resource group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loud Cost Visualization</w:t>
      </w:r>
    </w:p>
    <w:p w:rsidR="00B7332F" w:rsidRPr="00B7332F" w:rsidRDefault="00B7332F" w:rsidP="00B7332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 for cloud cost tracking.</w:t>
      </w:r>
    </w:p>
    <w:p w:rsidR="00B7332F" w:rsidRPr="00B7332F" w:rsidRDefault="00B7332F" w:rsidP="00B7332F">
      <w:pPr>
        <w:numPr>
          <w:ilvl w:val="2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et up a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 to visualize overall cloud costs and breakdowns by resource group.</w:t>
      </w:r>
    </w:p>
    <w:p w:rsidR="00B7332F" w:rsidRPr="00B7332F" w:rsidRDefault="00B7332F" w:rsidP="00B7332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Integrate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cloud billing APIs.</w:t>
      </w:r>
    </w:p>
    <w:p w:rsidR="00B7332F" w:rsidRPr="00B7332F" w:rsidRDefault="00B7332F" w:rsidP="00B7332F">
      <w:pPr>
        <w:numPr>
          <w:ilvl w:val="2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Integrate the dashboard with cloud provider APIs </w:t>
      </w:r>
      <w:proofErr w:type="gram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o automatically fetch</w:t>
      </w:r>
      <w:proofErr w:type="gram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display cost data.</w:t>
      </w:r>
    </w:p>
    <w:p w:rsidR="00B7332F" w:rsidRPr="00B7332F" w:rsidRDefault="00B7332F" w:rsidP="00B7332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notifications for cost anomalies.</w:t>
      </w:r>
    </w:p>
    <w:p w:rsidR="00B7332F" w:rsidRPr="00B7332F" w:rsidRDefault="00B7332F" w:rsidP="00B7332F">
      <w:pPr>
        <w:numPr>
          <w:ilvl w:val="2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onfigure alerting in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notify stakeholders when cloud costs exceed threshold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pict>
          <v:rect id="_x0000_i1031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8. Cloud Centralized Event Box Dashboard (Beta)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cloud event monitoring and notification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Develop a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 for live cloud event monitoring, helping track provisioning by service account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ive Event Monitoring</w:t>
      </w:r>
    </w:p>
    <w:p w:rsidR="00B7332F" w:rsidRPr="00B7332F" w:rsidRDefault="00B7332F" w:rsidP="00B7332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et up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real-time cloud event tracking.</w:t>
      </w:r>
    </w:p>
    <w:p w:rsidR="00B7332F" w:rsidRPr="00B7332F" w:rsidRDefault="00B7332F" w:rsidP="00B7332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onfigure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s to display live event data from cloud environments.</w:t>
      </w:r>
    </w:p>
    <w:p w:rsidR="00B7332F" w:rsidRPr="00B7332F" w:rsidRDefault="00B7332F" w:rsidP="00B7332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event filtering by service account.</w:t>
      </w:r>
    </w:p>
    <w:p w:rsidR="00B7332F" w:rsidRPr="00B7332F" w:rsidRDefault="00B7332F" w:rsidP="00B7332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Enable filtering by service accounts or users to track resource provisioning and changes.</w:t>
      </w:r>
    </w:p>
    <w:p w:rsidR="00B7332F" w:rsidRPr="00B7332F" w:rsidRDefault="00B7332F" w:rsidP="00B7332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reate alerting rules for event anomalies.</w:t>
      </w:r>
    </w:p>
    <w:p w:rsidR="00B7332F" w:rsidRPr="00B7332F" w:rsidRDefault="00B7332F" w:rsidP="00B7332F">
      <w:pPr>
        <w:numPr>
          <w:ilvl w:val="2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lerts for specific events or patterns, helping teams react quickly to cloud-related incident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2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9. AI/ML-based VM Capacity Forecasting (Beta)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virtual machine capacity forecasting using AI/ML</w:t>
      </w:r>
      <w:proofErr w:type="gram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proofErr w:type="gram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an AI/ML-based capacity forecasting model for virtual machines, using LSTM models to predict capacity needs with high accuracy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apacity Forecasting Automation</w:t>
      </w:r>
    </w:p>
    <w:p w:rsidR="00B7332F" w:rsidRPr="00B7332F" w:rsidRDefault="00B7332F" w:rsidP="00B7332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an AI model using LSTM for capacity forecasting.</w:t>
      </w:r>
    </w:p>
    <w:p w:rsidR="00B7332F" w:rsidRPr="00B7332F" w:rsidRDefault="00B7332F" w:rsidP="00B7332F">
      <w:pPr>
        <w:numPr>
          <w:ilvl w:val="2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Build and train a </w:t>
      </w:r>
      <w:proofErr w:type="gram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achine learning</w:t>
      </w:r>
      <w:proofErr w:type="gram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odel based on LSTM (Long Short-Term Memory) for forecasting VM capacity requirements.</w:t>
      </w:r>
    </w:p>
    <w:p w:rsidR="00B7332F" w:rsidRPr="00B7332F" w:rsidRDefault="00B7332F" w:rsidP="00B7332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Validate model accuracy and retrain periodically.</w:t>
      </w:r>
    </w:p>
    <w:p w:rsidR="00B7332F" w:rsidRPr="00B7332F" w:rsidRDefault="00B7332F" w:rsidP="00B7332F">
      <w:pPr>
        <w:numPr>
          <w:ilvl w:val="2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Validate the model's performance using test data, ensuring the forecasts are accurate. Retrain as necessary.</w:t>
      </w:r>
    </w:p>
    <w:p w:rsidR="00B7332F" w:rsidRPr="00B7332F" w:rsidRDefault="00B7332F" w:rsidP="00B7332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tegrate forecasting with resource allocation tools.</w:t>
      </w:r>
    </w:p>
    <w:p w:rsidR="00B7332F" w:rsidRPr="00B7332F" w:rsidRDefault="00B7332F" w:rsidP="00B7332F">
      <w:pPr>
        <w:numPr>
          <w:ilvl w:val="2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tegrate capacity forecasts into resource management systems for proactive resource allocation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3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10. </w:t>
      </w:r>
      <w:proofErr w:type="spellStart"/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FortiAnalyzer</w:t>
      </w:r>
      <w:proofErr w:type="spellEnd"/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-like In-house Centralized Log Dashboard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Implement centralized logging for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an in-house ELK stack solution to collect and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nalyz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 logs, replicating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Analyzer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eature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Features:</w:t>
      </w:r>
    </w:p>
    <w:p w:rsidR="00B7332F" w:rsidRPr="00B7332F" w:rsidRDefault="00B7332F" w:rsidP="00B7332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entralized Logging Setup</w:t>
      </w:r>
    </w:p>
    <w:p w:rsidR="00B7332F" w:rsidRPr="00B7332F" w:rsidRDefault="00B7332F" w:rsidP="00B7332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Implement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ilebeat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log collection from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s.</w:t>
      </w:r>
    </w:p>
    <w:p w:rsidR="00B7332F" w:rsidRPr="00B7332F" w:rsidRDefault="00B7332F" w:rsidP="00B7332F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et up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ilebeat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collect logs from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s and forward them to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analysis.</w:t>
      </w:r>
    </w:p>
    <w:p w:rsidR="00B7332F" w:rsidRPr="00B7332F" w:rsidRDefault="00B7332F" w:rsidP="00B7332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Develop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ipelines for log analysis.</w:t>
      </w:r>
    </w:p>
    <w:p w:rsidR="00B7332F" w:rsidRPr="00B7332F" w:rsidRDefault="00B7332F" w:rsidP="00B7332F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ipelines to process and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nalyz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coming firewall logs for relevant security events.</w:t>
      </w:r>
    </w:p>
    <w:p w:rsidR="00B7332F" w:rsidRPr="00B7332F" w:rsidRDefault="00B7332F" w:rsidP="00B7332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s for log visualization.</w:t>
      </w:r>
    </w:p>
    <w:p w:rsidR="00B7332F" w:rsidRPr="00B7332F" w:rsidRDefault="00B7332F" w:rsidP="00B7332F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Design and implement dashboards in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visualize and monitor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 logs in real-time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4" style="width:0;height:1.5pt" o:hralign="center" o:hrstd="t" o:hr="t" fillcolor="#a0a0a0" stroked="f"/>
        </w:pic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bookmarkStart w:id="0" w:name="_GoBack"/>
      <w:bookmarkEnd w:id="0"/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1. Server Hygiene Check Automa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compliance checks for Windows and Linux server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automated server hygiene checks to ensure compliance with organizational policies, improve efficiency, and reduce manual error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omated Server Compliance Checks</w:t>
      </w:r>
    </w:p>
    <w:p w:rsidR="00B7332F" w:rsidRPr="00B7332F" w:rsidRDefault="00B7332F" w:rsidP="00B7332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PowerShell scripts for Windows server hygiene checks.</w:t>
      </w:r>
    </w:p>
    <w:p w:rsidR="00B7332F" w:rsidRPr="00B7332F" w:rsidRDefault="00B7332F" w:rsidP="00B7332F">
      <w:pPr>
        <w:numPr>
          <w:ilvl w:val="2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reate scripts to verify installed software, patch levels, and configuration compliance on Windows servers.</w:t>
      </w:r>
    </w:p>
    <w:p w:rsidR="00B7332F" w:rsidRPr="00B7332F" w:rsidRDefault="00B7332F" w:rsidP="00B7332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bash/Python scripts for Linux server hygiene checks.</w:t>
      </w:r>
    </w:p>
    <w:p w:rsidR="00B7332F" w:rsidRPr="00B7332F" w:rsidRDefault="00B7332F" w:rsidP="00B7332F">
      <w:pPr>
        <w:numPr>
          <w:ilvl w:val="2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similar compliance checks on Linux servers for software packages, configurations, and updates.</w:t>
      </w:r>
    </w:p>
    <w:p w:rsidR="00B7332F" w:rsidRPr="00B7332F" w:rsidRDefault="00B7332F" w:rsidP="00B7332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reporting of server hygiene results.</w:t>
      </w:r>
    </w:p>
    <w:p w:rsidR="00B7332F" w:rsidRPr="00B7332F" w:rsidRDefault="00B7332F" w:rsidP="00B7332F">
      <w:pPr>
        <w:numPr>
          <w:ilvl w:val="2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Generate and distribute reports summarizing compliance status for auditing purpose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6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12. Dell </w:t>
      </w:r>
      <w:proofErr w:type="spellStart"/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Unisphere</w:t>
      </w:r>
      <w:proofErr w:type="spellEnd"/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Health Status Automa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Automate health status monitoring for Dell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Unispher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Enable automated reporting of health status from Dell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Unispher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ystems to improve proactive monitoring and system reliability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ealth Monitoring Automation</w:t>
      </w:r>
    </w:p>
    <w:p w:rsidR="00B7332F" w:rsidRPr="00B7332F" w:rsidRDefault="00B7332F" w:rsidP="00B7332F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Selenium-based Python scripts to fetch health metrics.</w:t>
      </w:r>
    </w:p>
    <w:p w:rsidR="00B7332F" w:rsidRPr="00B7332F" w:rsidRDefault="00B7332F" w:rsidP="00B7332F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scripts to log in to Dell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Unispher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extract system health data programmatically.</w:t>
      </w:r>
    </w:p>
    <w:p w:rsidR="00B7332F" w:rsidRPr="00B7332F" w:rsidRDefault="00B7332F" w:rsidP="00B7332F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utomated email notifications for health anomalies.</w:t>
      </w:r>
    </w:p>
    <w:p w:rsidR="00B7332F" w:rsidRPr="00B7332F" w:rsidRDefault="00B7332F" w:rsidP="00B7332F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lastRenderedPageBreak/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onfigure alerts for critical issues detected in the health reports to enable timely action.</w:t>
      </w:r>
    </w:p>
    <w:p w:rsidR="00B7332F" w:rsidRPr="00B7332F" w:rsidRDefault="00B7332F" w:rsidP="00B7332F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tegrate health status into monitoring dashboards.</w:t>
      </w:r>
    </w:p>
    <w:p w:rsidR="00B7332F" w:rsidRPr="00B7332F" w:rsidRDefault="00B7332F" w:rsidP="00B7332F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Visualize extracted health data on a centralized dashboard for better visibility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7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3. Historical CPU and Memory Utilization Dashboard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a centralized dashboard for historical CPU and memory utilization data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Optimize infrastructure planning by visualizing historical VM resource usage using Prometheus and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source Utilization Dashboard</w:t>
      </w:r>
    </w:p>
    <w:p w:rsidR="00B7332F" w:rsidRPr="00B7332F" w:rsidRDefault="00B7332F" w:rsidP="00B7332F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tegrate Prometheus for VM metric collection.</w:t>
      </w:r>
    </w:p>
    <w:p w:rsidR="00B7332F" w:rsidRPr="00B7332F" w:rsidRDefault="00B7332F" w:rsidP="00B7332F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onfigure Prometheus to collect CPU and memory utilization data from virtual machines.</w:t>
      </w:r>
    </w:p>
    <w:p w:rsidR="00B7332F" w:rsidRPr="00B7332F" w:rsidRDefault="00B7332F" w:rsidP="00B7332F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s for historical metrics visualization.</w:t>
      </w:r>
    </w:p>
    <w:p w:rsidR="00B7332F" w:rsidRPr="00B7332F" w:rsidRDefault="00B7332F" w:rsidP="00B7332F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sign dashboards to display long-term trends in VM resource usage.</w:t>
      </w:r>
    </w:p>
    <w:p w:rsidR="00B7332F" w:rsidRPr="00B7332F" w:rsidRDefault="00B7332F" w:rsidP="00B7332F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Enable export and sharing of utilization reports.</w:t>
      </w:r>
    </w:p>
    <w:p w:rsidR="00B7332F" w:rsidRPr="00B7332F" w:rsidRDefault="00B7332F" w:rsidP="00B7332F">
      <w:pPr>
        <w:numPr>
          <w:ilvl w:val="2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mechanisms to export data and share insights with stakeholder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8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4. Power BI Refresh Data Dashboard Automa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refresh tracking for Power BI dashboard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rove reporting accuracy and transparency by tracking and visualizing the refresh status of Power BI dashboard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ashboard Refresh Automation</w:t>
      </w:r>
    </w:p>
    <w:p w:rsidR="00B7332F" w:rsidRPr="00B7332F" w:rsidRDefault="00B7332F" w:rsidP="00B7332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Python scripts to fetch Power BI refresh status.</w:t>
      </w:r>
    </w:p>
    <w:p w:rsidR="00B7332F" w:rsidRPr="00B7332F" w:rsidRDefault="00B7332F" w:rsidP="00B7332F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data retrieval from Power BI APIs to track dashboard refresh progress.</w:t>
      </w:r>
    </w:p>
    <w:p w:rsidR="00B7332F" w:rsidRPr="00B7332F" w:rsidRDefault="00B7332F" w:rsidP="00B7332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reate PowerShell scripts for automated status updates.</w:t>
      </w:r>
    </w:p>
    <w:p w:rsidR="00B7332F" w:rsidRPr="00B7332F" w:rsidRDefault="00B7332F" w:rsidP="00B7332F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Use PowerShell to update refresh status in real time for better visibility.</w:t>
      </w:r>
    </w:p>
    <w:p w:rsidR="00B7332F" w:rsidRPr="00B7332F" w:rsidRDefault="00B7332F" w:rsidP="00B7332F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Visualize refresh status on a monitoring dashboard.</w:t>
      </w:r>
    </w:p>
    <w:p w:rsidR="00B7332F" w:rsidRPr="00B7332F" w:rsidRDefault="00B7332F" w:rsidP="00B7332F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isplay refresh statistics on a unified monitoring dashboard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9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lastRenderedPageBreak/>
        <w:t>15. VPLEX Health Status Automa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monitoring of VPLEX system health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treamline VPLEX health checks to ensure quick detection of issues and improve storage reliability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PLEX Health Automation</w:t>
      </w:r>
    </w:p>
    <w:p w:rsidR="00B7332F" w:rsidRPr="00B7332F" w:rsidRDefault="00B7332F" w:rsidP="00B7332F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Selenium-based Python scripts for VPLEX data collection.</w:t>
      </w:r>
    </w:p>
    <w:p w:rsidR="00B7332F" w:rsidRPr="00B7332F" w:rsidRDefault="00B7332F" w:rsidP="00B7332F">
      <w:pPr>
        <w:numPr>
          <w:ilvl w:val="2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login and data retrieval from VPLEX dashboards.</w:t>
      </w:r>
    </w:p>
    <w:p w:rsidR="00B7332F" w:rsidRPr="00B7332F" w:rsidRDefault="00B7332F" w:rsidP="00B7332F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Generate automated health status reports.</w:t>
      </w:r>
    </w:p>
    <w:p w:rsidR="00B7332F" w:rsidRPr="00B7332F" w:rsidRDefault="00B7332F" w:rsidP="00B7332F">
      <w:pPr>
        <w:numPr>
          <w:ilvl w:val="2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ompile and distribute reports summarizing VPLEX system health.</w:t>
      </w:r>
    </w:p>
    <w:p w:rsidR="00B7332F" w:rsidRPr="00B7332F" w:rsidRDefault="00B7332F" w:rsidP="00B7332F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lerts for critical issues detected in health checks.</w:t>
      </w:r>
    </w:p>
    <w:p w:rsidR="00B7332F" w:rsidRPr="00B7332F" w:rsidRDefault="00B7332F" w:rsidP="00B7332F">
      <w:pPr>
        <w:numPr>
          <w:ilvl w:val="2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notifications for any detected anomalies or performance degradation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0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16. </w:t>
      </w:r>
      <w:proofErr w:type="spellStart"/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Firewall Configuration Change Detec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Automate detection of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rewall configuration change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a pipeline to track and compare configuration changes, enhancing security and reducing manual audit effort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nfiguration Change Monitoring</w:t>
      </w:r>
    </w:p>
    <w:p w:rsidR="00B7332F" w:rsidRPr="00B7332F" w:rsidRDefault="00B7332F" w:rsidP="00B7332F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Ansible scripts to fetch and compare firewall configurations.</w:t>
      </w:r>
    </w:p>
    <w:p w:rsidR="00B7332F" w:rsidRPr="00B7332F" w:rsidRDefault="00B7332F" w:rsidP="00B7332F">
      <w:pPr>
        <w:numPr>
          <w:ilvl w:val="2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configuration snapshots and compare them at scheduled intervals.</w:t>
      </w:r>
    </w:p>
    <w:p w:rsidR="00B7332F" w:rsidRPr="00B7332F" w:rsidRDefault="00B7332F" w:rsidP="00B7332F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reporting for detected configuration changes.</w:t>
      </w:r>
    </w:p>
    <w:p w:rsidR="00B7332F" w:rsidRPr="00B7332F" w:rsidRDefault="00B7332F" w:rsidP="00B7332F">
      <w:pPr>
        <w:numPr>
          <w:ilvl w:val="2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Generate reports highlighting configuration changes throughout the day.</w:t>
      </w:r>
    </w:p>
    <w:p w:rsidR="00B7332F" w:rsidRPr="00B7332F" w:rsidRDefault="00B7332F" w:rsidP="00B7332F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tegrate anomaly detection with alerting systems.</w:t>
      </w:r>
    </w:p>
    <w:p w:rsidR="00B7332F" w:rsidRPr="00B7332F" w:rsidRDefault="00B7332F" w:rsidP="00B7332F">
      <w:pPr>
        <w:numPr>
          <w:ilvl w:val="2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lerts for unauthorized or unexpected configuration change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1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7. Infra Auto-Healing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packet loss monitoring and implement self-healing mechanism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Ensure infrastructure stability by automating the resolution of packet loss issues, reducing downtime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Self-Healing Automation</w:t>
      </w:r>
    </w:p>
    <w:p w:rsidR="00B7332F" w:rsidRPr="00B7332F" w:rsidRDefault="00B7332F" w:rsidP="00B7332F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Python scripts for packet loss detection.</w:t>
      </w:r>
    </w:p>
    <w:p w:rsidR="00B7332F" w:rsidRPr="00B7332F" w:rsidRDefault="00B7332F" w:rsidP="00B7332F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Monitor network and server performance for packet loss events.</w:t>
      </w:r>
    </w:p>
    <w:p w:rsidR="00B7332F" w:rsidRPr="00B7332F" w:rsidRDefault="00B7332F" w:rsidP="00B7332F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resolution of common packet loss issues.</w:t>
      </w:r>
    </w:p>
    <w:p w:rsidR="00B7332F" w:rsidRPr="00B7332F" w:rsidRDefault="00B7332F" w:rsidP="00B7332F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scripts to reboot or reconfigure affected systems automatically.</w:t>
      </w:r>
    </w:p>
    <w:p w:rsidR="00B7332F" w:rsidRPr="00B7332F" w:rsidRDefault="00B7332F" w:rsidP="00B7332F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tegrate self-healing scripts with monitoring tools.</w:t>
      </w:r>
    </w:p>
    <w:p w:rsidR="00B7332F" w:rsidRPr="00B7332F" w:rsidRDefault="00B7332F" w:rsidP="00B7332F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Ensure actions </w:t>
      </w:r>
      <w:proofErr w:type="gram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triggered</w:t>
      </w:r>
      <w:proofErr w:type="gram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ically by monitoring alert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2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8. Automated Switch Route Policy Adjustment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dynamic adjustments of firewall route policie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Optimize network traffic by dynamically modifying route policies based on packet loss alert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oute Policy Adjustment Automation</w:t>
      </w:r>
    </w:p>
    <w:p w:rsidR="00B7332F" w:rsidRPr="00B7332F" w:rsidRDefault="00B7332F" w:rsidP="00B7332F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scripts to detect and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nalyz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oute performance.</w:t>
      </w:r>
    </w:p>
    <w:p w:rsidR="00B7332F" w:rsidRPr="00B7332F" w:rsidRDefault="00B7332F" w:rsidP="00B7332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Use Python and Ansible to identify suboptimal routes.</w:t>
      </w:r>
    </w:p>
    <w:p w:rsidR="00B7332F" w:rsidRPr="00B7332F" w:rsidRDefault="00B7332F" w:rsidP="00B7332F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updates to route policies.</w:t>
      </w:r>
    </w:p>
    <w:p w:rsidR="00B7332F" w:rsidRPr="00B7332F" w:rsidRDefault="00B7332F" w:rsidP="00B7332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ynamically adjust route configurations based on performance metrics.</w:t>
      </w:r>
    </w:p>
    <w:p w:rsidR="00B7332F" w:rsidRPr="00B7332F" w:rsidRDefault="00B7332F" w:rsidP="00B7332F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Validate changes in a test environment.</w:t>
      </w:r>
    </w:p>
    <w:p w:rsidR="00B7332F" w:rsidRPr="00B7332F" w:rsidRDefault="00B7332F" w:rsidP="00B7332F">
      <w:pPr>
        <w:numPr>
          <w:ilvl w:val="2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Test the automated route adjustments before deploying them to production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3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9. Hitachi Health Status Automa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health monitoring for Hitachi system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data collection and reporting from Hitachi systems to enhance reliability and prevent failures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itachi Monitoring Automation</w:t>
      </w:r>
    </w:p>
    <w:p w:rsidR="00B7332F" w:rsidRPr="00B7332F" w:rsidRDefault="00B7332F" w:rsidP="00B7332F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Python scripts for Hitachi health data extraction.</w:t>
      </w:r>
    </w:p>
    <w:p w:rsidR="00B7332F" w:rsidRPr="00B7332F" w:rsidRDefault="00B7332F" w:rsidP="00B7332F">
      <w:pPr>
        <w:numPr>
          <w:ilvl w:val="2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retrieval of health metrics from Hitachi management interfaces.</w:t>
      </w:r>
    </w:p>
    <w:p w:rsidR="00B7332F" w:rsidRPr="00B7332F" w:rsidRDefault="00B7332F" w:rsidP="00B7332F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Generate and distribute automated health reports.</w:t>
      </w:r>
    </w:p>
    <w:p w:rsidR="00B7332F" w:rsidRPr="00B7332F" w:rsidRDefault="00B7332F" w:rsidP="00B7332F">
      <w:pPr>
        <w:numPr>
          <w:ilvl w:val="2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ompile health data into reports and share them with relevant teams.</w:t>
      </w:r>
    </w:p>
    <w:p w:rsidR="00B7332F" w:rsidRPr="00B7332F" w:rsidRDefault="00B7332F" w:rsidP="00B7332F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lerting for critical health anomalies.</w:t>
      </w:r>
    </w:p>
    <w:p w:rsidR="00B7332F" w:rsidRPr="00B7332F" w:rsidRDefault="00B7332F" w:rsidP="00B7332F">
      <w:pPr>
        <w:numPr>
          <w:ilvl w:val="2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lastRenderedPageBreak/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detection and notification of critical health issue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4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20. Dell Unity CPU SPA &amp; SPB Graph Automation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CPU utilization reporting for Dell Unity servers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collection and visualization of CPU utilization data, improving capacity planning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PU Utilization Reporting</w:t>
      </w:r>
    </w:p>
    <w:p w:rsidR="00B7332F" w:rsidRPr="00B7332F" w:rsidRDefault="00B7332F" w:rsidP="00B7332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Python scripts to extract CPU utilization data.</w:t>
      </w:r>
    </w:p>
    <w:p w:rsidR="00B7332F" w:rsidRPr="00B7332F" w:rsidRDefault="00B7332F" w:rsidP="00B7332F">
      <w:pPr>
        <w:numPr>
          <w:ilvl w:val="2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collection of CPU SPA and SPB metrics from Dell Unity servers.</w:t>
      </w:r>
    </w:p>
    <w:p w:rsidR="00B7332F" w:rsidRPr="00B7332F" w:rsidRDefault="00B7332F" w:rsidP="00B7332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Visualize utilization data in graphs.</w:t>
      </w:r>
    </w:p>
    <w:p w:rsidR="00B7332F" w:rsidRPr="00B7332F" w:rsidRDefault="00B7332F" w:rsidP="00B7332F">
      <w:pPr>
        <w:numPr>
          <w:ilvl w:val="2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Use Python libraries to generate and email CPU utilization graphs.</w:t>
      </w:r>
    </w:p>
    <w:p w:rsidR="00B7332F" w:rsidRPr="00B7332F" w:rsidRDefault="00B7332F" w:rsidP="00B7332F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report distribution to stakeholders.</w:t>
      </w:r>
    </w:p>
    <w:p w:rsidR="00B7332F" w:rsidRPr="00B7332F" w:rsidRDefault="00B7332F" w:rsidP="00B7332F">
      <w:pPr>
        <w:numPr>
          <w:ilvl w:val="2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scripts to email graphs and reports to relevant teams.</w:t>
      </w:r>
    </w:p>
    <w:p w:rsidR="00B7332F" w:rsidRPr="00B7332F" w:rsidRDefault="00B7332F" w:rsidP="00B7332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5" style="width:0;height:1.5pt" o:hralign="center" o:hrstd="t" o:hr="t" fillcolor="#a0a0a0" stroked="f"/>
        </w:pic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21. Syslog Centralized Dashboard</w:t>
      </w:r>
    </w:p>
    <w:p w:rsidR="00B7332F" w:rsidRPr="00B7332F" w:rsidRDefault="00B7332F" w:rsidP="00B7332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pic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centralized Syslog management for improved log monitoring.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Use the ELK stack to centralize Syslog data, streamline troubleshooting, and enhance operational efficiency.</w:t>
      </w:r>
    </w:p>
    <w:p w:rsidR="00B7332F" w:rsidRPr="00B7332F" w:rsidRDefault="00B7332F" w:rsidP="00B7332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eatures:</w:t>
      </w:r>
    </w:p>
    <w:p w:rsidR="00B7332F" w:rsidRPr="00B7332F" w:rsidRDefault="00B7332F" w:rsidP="00B7332F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yslog Dashboard Implementation</w:t>
      </w:r>
    </w:p>
    <w:p w:rsidR="00B7332F" w:rsidRPr="00B7332F" w:rsidRDefault="00B7332F" w:rsidP="00B7332F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1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onfigure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ilebeat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collect Syslog data.</w:t>
      </w:r>
    </w:p>
    <w:p w:rsidR="00B7332F" w:rsidRPr="00B7332F" w:rsidRDefault="00B7332F" w:rsidP="00B7332F">
      <w:pPr>
        <w:numPr>
          <w:ilvl w:val="2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et up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ilebeat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gents to forward Syslog messages to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B7332F" w:rsidRPr="00B7332F" w:rsidRDefault="00B7332F" w:rsidP="00B7332F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2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Develop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s for log visualization.</w:t>
      </w:r>
    </w:p>
    <w:p w:rsidR="00B7332F" w:rsidRPr="00B7332F" w:rsidRDefault="00B7332F" w:rsidP="00B7332F">
      <w:pPr>
        <w:numPr>
          <w:ilvl w:val="2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Design dashboards to display and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nalyz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yslog data in real-time.</w:t>
      </w:r>
    </w:p>
    <w:p w:rsidR="00B7332F" w:rsidRPr="00B7332F" w:rsidRDefault="00B7332F" w:rsidP="00B7332F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 3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et up log analysis pipelines in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B7332F" w:rsidRPr="00B7332F" w:rsidRDefault="00B7332F" w:rsidP="00B7332F">
      <w:pPr>
        <w:numPr>
          <w:ilvl w:val="2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733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 w:bidi="ar-SA"/>
          <w14:ligatures w14:val="none"/>
        </w:rPr>
        <w:t>Description</w:t>
      </w:r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onfigure pipelines to process and </w:t>
      </w:r>
      <w:proofErr w:type="spellStart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nalyze</w:t>
      </w:r>
      <w:proofErr w:type="spellEnd"/>
      <w:r w:rsidRPr="00B7332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yslog data for relevant insights.</w:t>
      </w:r>
    </w:p>
    <w:p w:rsidR="001A6AC9" w:rsidRDefault="001A6AC9"/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51B8E"/>
    <w:multiLevelType w:val="multilevel"/>
    <w:tmpl w:val="AB489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C57A60"/>
    <w:multiLevelType w:val="multilevel"/>
    <w:tmpl w:val="F6D2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995079"/>
    <w:multiLevelType w:val="multilevel"/>
    <w:tmpl w:val="F5986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C95B78"/>
    <w:multiLevelType w:val="multilevel"/>
    <w:tmpl w:val="A842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EE6D9E"/>
    <w:multiLevelType w:val="multilevel"/>
    <w:tmpl w:val="1A0E0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E5560B"/>
    <w:multiLevelType w:val="multilevel"/>
    <w:tmpl w:val="72383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9F515F"/>
    <w:multiLevelType w:val="multilevel"/>
    <w:tmpl w:val="C2E0C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59623F"/>
    <w:multiLevelType w:val="multilevel"/>
    <w:tmpl w:val="B372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41656F"/>
    <w:multiLevelType w:val="multilevel"/>
    <w:tmpl w:val="21D69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991496"/>
    <w:multiLevelType w:val="multilevel"/>
    <w:tmpl w:val="E04EC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DE5CEE"/>
    <w:multiLevelType w:val="multilevel"/>
    <w:tmpl w:val="9CA29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0B42676"/>
    <w:multiLevelType w:val="multilevel"/>
    <w:tmpl w:val="7D385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D34AD7"/>
    <w:multiLevelType w:val="multilevel"/>
    <w:tmpl w:val="D9762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695763"/>
    <w:multiLevelType w:val="multilevel"/>
    <w:tmpl w:val="95DA5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557E4"/>
    <w:multiLevelType w:val="multilevel"/>
    <w:tmpl w:val="28EC3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7573C5"/>
    <w:multiLevelType w:val="multilevel"/>
    <w:tmpl w:val="5EEA9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880B37"/>
    <w:multiLevelType w:val="multilevel"/>
    <w:tmpl w:val="E9ECC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1C5C17"/>
    <w:multiLevelType w:val="multilevel"/>
    <w:tmpl w:val="3BD86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45E1129"/>
    <w:multiLevelType w:val="multilevel"/>
    <w:tmpl w:val="16983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C941C57"/>
    <w:multiLevelType w:val="multilevel"/>
    <w:tmpl w:val="DFDA4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BC1C20"/>
    <w:multiLevelType w:val="multilevel"/>
    <w:tmpl w:val="716A7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8"/>
  </w:num>
  <w:num w:numId="3">
    <w:abstractNumId w:val="5"/>
  </w:num>
  <w:num w:numId="4">
    <w:abstractNumId w:val="1"/>
  </w:num>
  <w:num w:numId="5">
    <w:abstractNumId w:val="11"/>
  </w:num>
  <w:num w:numId="6">
    <w:abstractNumId w:val="7"/>
  </w:num>
  <w:num w:numId="7">
    <w:abstractNumId w:val="12"/>
  </w:num>
  <w:num w:numId="8">
    <w:abstractNumId w:val="13"/>
  </w:num>
  <w:num w:numId="9">
    <w:abstractNumId w:val="20"/>
  </w:num>
  <w:num w:numId="10">
    <w:abstractNumId w:val="10"/>
  </w:num>
  <w:num w:numId="11">
    <w:abstractNumId w:val="17"/>
  </w:num>
  <w:num w:numId="12">
    <w:abstractNumId w:val="2"/>
  </w:num>
  <w:num w:numId="13">
    <w:abstractNumId w:val="8"/>
  </w:num>
  <w:num w:numId="14">
    <w:abstractNumId w:val="4"/>
  </w:num>
  <w:num w:numId="15">
    <w:abstractNumId w:val="15"/>
  </w:num>
  <w:num w:numId="16">
    <w:abstractNumId w:val="0"/>
  </w:num>
  <w:num w:numId="17">
    <w:abstractNumId w:val="14"/>
  </w:num>
  <w:num w:numId="18">
    <w:abstractNumId w:val="16"/>
  </w:num>
  <w:num w:numId="19">
    <w:abstractNumId w:val="9"/>
  </w:num>
  <w:num w:numId="20">
    <w:abstractNumId w:val="3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wNjMwtDAxsDA3tTBW0lEKTi0uzszPAykwrAUASPoMOiwAAAA="/>
  </w:docVars>
  <w:rsids>
    <w:rsidRoot w:val="00B7332F"/>
    <w:rsid w:val="001A6AC9"/>
    <w:rsid w:val="00B7332F"/>
    <w:rsid w:val="00BD3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4B430"/>
  <w15:chartTrackingRefBased/>
  <w15:docId w15:val="{EF72075C-CCE1-4B52-BD6A-6EAFA6AF9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733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B7332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paragraph" w:styleId="Heading5">
    <w:name w:val="heading 5"/>
    <w:basedOn w:val="Normal"/>
    <w:link w:val="Heading5Char"/>
    <w:uiPriority w:val="9"/>
    <w:qFormat/>
    <w:rsid w:val="00B7332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ar-SA"/>
      <w14:ligatures w14:val="none"/>
    </w:rPr>
  </w:style>
  <w:style w:type="paragraph" w:styleId="Heading6">
    <w:name w:val="heading 6"/>
    <w:basedOn w:val="Normal"/>
    <w:link w:val="Heading6Char"/>
    <w:uiPriority w:val="9"/>
    <w:qFormat/>
    <w:rsid w:val="00B7332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7332F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B7332F"/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B7332F"/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ar-SA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rsid w:val="00B7332F"/>
    <w:rPr>
      <w:rFonts w:ascii="Times New Roman" w:eastAsia="Times New Roman" w:hAnsi="Times New Roman" w:cs="Times New Roman"/>
      <w:b/>
      <w:bCs/>
      <w:kern w:val="0"/>
      <w:sz w:val="15"/>
      <w:szCs w:val="15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B7332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73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Emphasis">
    <w:name w:val="Emphasis"/>
    <w:basedOn w:val="DefaultParagraphFont"/>
    <w:uiPriority w:val="20"/>
    <w:qFormat/>
    <w:rsid w:val="00B7332F"/>
    <w:rPr>
      <w:i/>
      <w:iCs/>
    </w:rPr>
  </w:style>
  <w:style w:type="character" w:customStyle="1" w:styleId="overflow-hidden">
    <w:name w:val="overflow-hidden"/>
    <w:basedOn w:val="DefaultParagraphFont"/>
    <w:rsid w:val="00B73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84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1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52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41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728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90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1173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3886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7535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918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93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96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0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0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235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2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334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40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828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6028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247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82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96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1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520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766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3994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2269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5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234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5222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265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7511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405</Words>
  <Characters>13709</Characters>
  <Application>Microsoft Office Word</Application>
  <DocSecurity>0</DocSecurity>
  <Lines>114</Lines>
  <Paragraphs>32</Paragraphs>
  <ScaleCrop>false</ScaleCrop>
  <Company/>
  <LinksUpToDate>false</LinksUpToDate>
  <CharactersWithSpaces>1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2</cp:revision>
  <dcterms:created xsi:type="dcterms:W3CDTF">2024-12-30T12:40:00Z</dcterms:created>
  <dcterms:modified xsi:type="dcterms:W3CDTF">2024-12-30T12:41:00Z</dcterms:modified>
</cp:coreProperties>
</file>